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40E3DB66" w14:textId="15C2F017" w:rsidR="00B92B01" w:rsidRPr="00B92B01" w:rsidRDefault="00A33F6C" w:rsidP="00EE4A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AA3593">
        <w:rPr>
          <w:rFonts w:ascii="Times New Roman" w:hAnsi="Times New Roman" w:cs="Times New Roman"/>
          <w:b/>
          <w:sz w:val="28"/>
          <w:szCs w:val="28"/>
        </w:rPr>
        <w:t>December 19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064A7A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094CC96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D260076" w14:textId="77777777" w:rsidR="00233B3A" w:rsidRDefault="00233B3A" w:rsidP="002160E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8A2C7A2" w14:textId="167E8F24" w:rsidR="00A33F6C" w:rsidRPr="00292505" w:rsidRDefault="00170A13" w:rsidP="00292505">
      <w:pPr>
        <w:pStyle w:val="Default"/>
        <w:jc w:val="center"/>
      </w:pPr>
      <w:r>
        <w:rPr>
          <w:b/>
          <w:sz w:val="28"/>
          <w:szCs w:val="28"/>
        </w:rPr>
        <w:t>Tentative Agenda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2DA6DFBB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05F20119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68FCADE9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4253135" w14:textId="77777777" w:rsidR="00696DBC" w:rsidRDefault="00696DBC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3F27D" w14:textId="7D0B3E38" w:rsidR="00696DBC" w:rsidRDefault="00696DBC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al of the October 17</w:t>
      </w:r>
      <w:r w:rsidRPr="00696DB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>, 2023, minutes</w:t>
      </w:r>
    </w:p>
    <w:p w14:paraId="7C9523AA" w14:textId="77777777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5BAAA" w14:textId="2C3BBBA8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roval of </w:t>
      </w:r>
      <w:r w:rsidR="00696DBC">
        <w:rPr>
          <w:rFonts w:ascii="Times New Roman" w:hAnsi="Times New Roman" w:cs="Times New Roman"/>
          <w:b/>
          <w:bCs/>
          <w:sz w:val="24"/>
          <w:szCs w:val="24"/>
        </w:rPr>
        <w:t>Octob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3593">
        <w:rPr>
          <w:rFonts w:ascii="Times New Roman" w:hAnsi="Times New Roman" w:cs="Times New Roman"/>
          <w:b/>
          <w:bCs/>
          <w:sz w:val="24"/>
          <w:szCs w:val="24"/>
        </w:rPr>
        <w:t>Novemb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023 Financials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A403A5" w14:textId="6B684E2A" w:rsidR="00DB4CFA" w:rsidRDefault="001C561A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01624D3" w14:textId="7BBC787B" w:rsidR="00AA3593" w:rsidRDefault="00AA3593" w:rsidP="00AA359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ylaws Revision approval</w:t>
      </w:r>
    </w:p>
    <w:p w14:paraId="725231DD" w14:textId="2EFD669A" w:rsidR="00AA3593" w:rsidRDefault="00AA3593" w:rsidP="00AA359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b Description</w:t>
      </w:r>
    </w:p>
    <w:p w14:paraId="5F1F25E6" w14:textId="6FD3FF83" w:rsidR="00AA3593" w:rsidRDefault="00AA3593" w:rsidP="00AA359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Y 24-25 Budget Process to </w:t>
      </w:r>
      <w:proofErr w:type="gramStart"/>
      <w:r w:rsidR="00696DBC">
        <w:rPr>
          <w:rFonts w:ascii="Times New Roman" w:hAnsi="Times New Roman" w:cs="Times New Roman"/>
          <w:b/>
          <w:bCs/>
          <w:sz w:val="24"/>
          <w:szCs w:val="24"/>
        </w:rPr>
        <w:t>start</w:t>
      </w:r>
      <w:proofErr w:type="gramEnd"/>
    </w:p>
    <w:p w14:paraId="5E05D41C" w14:textId="5C47FBC2" w:rsidR="00AA3593" w:rsidRDefault="005F4C38" w:rsidP="00AA3593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7E2BF276" w14:textId="6A5BDEA0" w:rsidR="00FA0710" w:rsidRDefault="00FA0710" w:rsidP="00FA0710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ergency Vehicle Purchase</w:t>
      </w:r>
      <w:r w:rsidR="00696DBC">
        <w:rPr>
          <w:rFonts w:ascii="Times New Roman" w:hAnsi="Times New Roman" w:cs="Times New Roman"/>
          <w:b/>
          <w:bCs/>
          <w:sz w:val="24"/>
          <w:szCs w:val="24"/>
        </w:rPr>
        <w:t xml:space="preserve"> Discussion and possible action</w:t>
      </w:r>
    </w:p>
    <w:p w14:paraId="167B250B" w14:textId="462699EF" w:rsidR="00DB4CFA" w:rsidRPr="00F2191B" w:rsidRDefault="00DB4CFA" w:rsidP="00696D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03593D61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EE4AF6">
        <w:rPr>
          <w:rFonts w:ascii="Times New Roman" w:hAnsi="Times New Roman" w:cs="Times New Roman"/>
          <w:sz w:val="24"/>
          <w:szCs w:val="24"/>
        </w:rPr>
        <w:t xml:space="preserve"> </w:t>
      </w:r>
      <w:r w:rsidR="00696DBC">
        <w:rPr>
          <w:rFonts w:ascii="Times New Roman" w:hAnsi="Times New Roman" w:cs="Times New Roman"/>
          <w:sz w:val="24"/>
          <w:szCs w:val="24"/>
        </w:rPr>
        <w:t>January 16</w:t>
      </w:r>
      <w:r w:rsidR="00696DBC" w:rsidRPr="00696DB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96DBC">
        <w:rPr>
          <w:rFonts w:ascii="Times New Roman" w:hAnsi="Times New Roman" w:cs="Times New Roman"/>
          <w:sz w:val="24"/>
          <w:szCs w:val="24"/>
        </w:rPr>
        <w:t>,2024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750F3413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696DBC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696DBC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696DBC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1D3DF5"/>
    <w:multiLevelType w:val="hybridMultilevel"/>
    <w:tmpl w:val="5B1E0E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0663CE"/>
    <w:multiLevelType w:val="hybridMultilevel"/>
    <w:tmpl w:val="3AD677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109714C"/>
    <w:multiLevelType w:val="hybridMultilevel"/>
    <w:tmpl w:val="DE82ABF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F1A04CD"/>
    <w:multiLevelType w:val="hybridMultilevel"/>
    <w:tmpl w:val="74B604C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4EEC7AA7"/>
    <w:multiLevelType w:val="hybridMultilevel"/>
    <w:tmpl w:val="36B8BF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BDA7B04"/>
    <w:multiLevelType w:val="hybridMultilevel"/>
    <w:tmpl w:val="4C420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FD778DC"/>
    <w:multiLevelType w:val="hybridMultilevel"/>
    <w:tmpl w:val="74B604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957D00"/>
    <w:multiLevelType w:val="hybridMultilevel"/>
    <w:tmpl w:val="86027D9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36999794">
    <w:abstractNumId w:val="4"/>
  </w:num>
  <w:num w:numId="2" w16cid:durableId="621884048">
    <w:abstractNumId w:val="31"/>
  </w:num>
  <w:num w:numId="3" w16cid:durableId="1224024443">
    <w:abstractNumId w:val="27"/>
  </w:num>
  <w:num w:numId="4" w16cid:durableId="2066097924">
    <w:abstractNumId w:val="0"/>
  </w:num>
  <w:num w:numId="5" w16cid:durableId="288633215">
    <w:abstractNumId w:val="6"/>
  </w:num>
  <w:num w:numId="6" w16cid:durableId="2039160813">
    <w:abstractNumId w:val="9"/>
  </w:num>
  <w:num w:numId="7" w16cid:durableId="814301900">
    <w:abstractNumId w:val="21"/>
  </w:num>
  <w:num w:numId="8" w16cid:durableId="1037391075">
    <w:abstractNumId w:val="32"/>
  </w:num>
  <w:num w:numId="9" w16cid:durableId="1821651986">
    <w:abstractNumId w:val="14"/>
  </w:num>
  <w:num w:numId="10" w16cid:durableId="1404110710">
    <w:abstractNumId w:val="19"/>
  </w:num>
  <w:num w:numId="11" w16cid:durableId="331639614">
    <w:abstractNumId w:val="8"/>
  </w:num>
  <w:num w:numId="12" w16cid:durableId="585847214">
    <w:abstractNumId w:val="29"/>
  </w:num>
  <w:num w:numId="13" w16cid:durableId="1936865308">
    <w:abstractNumId w:val="10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3"/>
  </w:num>
  <w:num w:numId="17" w16cid:durableId="2043552447">
    <w:abstractNumId w:val="16"/>
  </w:num>
  <w:num w:numId="18" w16cid:durableId="1242912682">
    <w:abstractNumId w:val="17"/>
  </w:num>
  <w:num w:numId="19" w16cid:durableId="1728869176">
    <w:abstractNumId w:val="18"/>
  </w:num>
  <w:num w:numId="20" w16cid:durableId="1386560214">
    <w:abstractNumId w:val="1"/>
  </w:num>
  <w:num w:numId="21" w16cid:durableId="1181620973">
    <w:abstractNumId w:val="26"/>
  </w:num>
  <w:num w:numId="22" w16cid:durableId="929243318">
    <w:abstractNumId w:val="7"/>
  </w:num>
  <w:num w:numId="23" w16cid:durableId="123352961">
    <w:abstractNumId w:val="11"/>
  </w:num>
  <w:num w:numId="24" w16cid:durableId="1436680440">
    <w:abstractNumId w:val="25"/>
  </w:num>
  <w:num w:numId="25" w16cid:durableId="1223374225">
    <w:abstractNumId w:val="23"/>
  </w:num>
  <w:num w:numId="26" w16cid:durableId="1423647153">
    <w:abstractNumId w:val="22"/>
  </w:num>
  <w:num w:numId="27" w16cid:durableId="824660559">
    <w:abstractNumId w:val="30"/>
  </w:num>
  <w:num w:numId="28" w16cid:durableId="1382510047">
    <w:abstractNumId w:val="20"/>
  </w:num>
  <w:num w:numId="29" w16cid:durableId="940257877">
    <w:abstractNumId w:val="15"/>
  </w:num>
  <w:num w:numId="30" w16cid:durableId="2080862685">
    <w:abstractNumId w:val="33"/>
  </w:num>
  <w:num w:numId="31" w16cid:durableId="156385192">
    <w:abstractNumId w:val="28"/>
  </w:num>
  <w:num w:numId="32" w16cid:durableId="1305818282">
    <w:abstractNumId w:val="5"/>
  </w:num>
  <w:num w:numId="33" w16cid:durableId="54671732">
    <w:abstractNumId w:val="24"/>
  </w:num>
  <w:num w:numId="34" w16cid:durableId="12006292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9B4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B2340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5F4C38"/>
    <w:rsid w:val="00603840"/>
    <w:rsid w:val="00605D9A"/>
    <w:rsid w:val="00607D56"/>
    <w:rsid w:val="006101A1"/>
    <w:rsid w:val="0061604F"/>
    <w:rsid w:val="006247D0"/>
    <w:rsid w:val="00663330"/>
    <w:rsid w:val="0067468A"/>
    <w:rsid w:val="00696DBC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22CE5"/>
    <w:rsid w:val="00A33F6C"/>
    <w:rsid w:val="00A40617"/>
    <w:rsid w:val="00A46C46"/>
    <w:rsid w:val="00A559D0"/>
    <w:rsid w:val="00A57324"/>
    <w:rsid w:val="00A64FE0"/>
    <w:rsid w:val="00A6597F"/>
    <w:rsid w:val="00A920DA"/>
    <w:rsid w:val="00AA3593"/>
    <w:rsid w:val="00AB00EB"/>
    <w:rsid w:val="00AB1961"/>
    <w:rsid w:val="00AB3F78"/>
    <w:rsid w:val="00B06E4C"/>
    <w:rsid w:val="00B170ED"/>
    <w:rsid w:val="00B505CB"/>
    <w:rsid w:val="00B62654"/>
    <w:rsid w:val="00B82CB8"/>
    <w:rsid w:val="00B92B01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4DC2"/>
    <w:rsid w:val="00E9598F"/>
    <w:rsid w:val="00EA79F0"/>
    <w:rsid w:val="00EB15B0"/>
    <w:rsid w:val="00EE4AF6"/>
    <w:rsid w:val="00EE6F72"/>
    <w:rsid w:val="00F016EC"/>
    <w:rsid w:val="00F11F06"/>
    <w:rsid w:val="00F2191B"/>
    <w:rsid w:val="00F411BD"/>
    <w:rsid w:val="00F6366B"/>
    <w:rsid w:val="00F66ADE"/>
    <w:rsid w:val="00F84291"/>
    <w:rsid w:val="00F96EA1"/>
    <w:rsid w:val="00FA0710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3</cp:revision>
  <cp:lastPrinted>2023-05-09T13:15:00Z</cp:lastPrinted>
  <dcterms:created xsi:type="dcterms:W3CDTF">2023-12-15T15:49:00Z</dcterms:created>
  <dcterms:modified xsi:type="dcterms:W3CDTF">2023-12-15T19:36:00Z</dcterms:modified>
</cp:coreProperties>
</file>